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959" w:rsidRDefault="00C85C7E">
      <w:pPr>
        <w:pStyle w:val="Titel"/>
      </w:pPr>
      <w:r>
        <w:t>Countries with declining emissions</w:t>
      </w:r>
    </w:p>
    <w:p w:rsidR="00170959" w:rsidRDefault="00C85C7E">
      <w:pPr>
        <w:pStyle w:val="Author"/>
      </w:pPr>
      <w:r>
        <w:t>William F. Lamb</w:t>
      </w:r>
    </w:p>
    <w:p w:rsidR="00170959" w:rsidRDefault="00C85C7E">
      <w:pPr>
        <w:pStyle w:val="Datum"/>
      </w:pPr>
      <w:r>
        <w:t>11 August, 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28939148"/>
        <w:docPartObj>
          <w:docPartGallery w:val="Table of Contents"/>
          <w:docPartUnique/>
        </w:docPartObj>
      </w:sdtPr>
      <w:sdtEndPr/>
      <w:sdtContent>
        <w:p w:rsidR="00170959" w:rsidRDefault="00C85C7E">
          <w:pPr>
            <w:pStyle w:val="Inhaltsverzeichnisberschrift"/>
          </w:pPr>
          <w:r>
            <w:t>Table of Contents</w:t>
          </w:r>
        </w:p>
        <w:p w:rsidR="006C01C6" w:rsidRDefault="00C85C7E">
          <w:pPr>
            <w:pStyle w:val="Verzeichnis3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C01C6">
            <w:fldChar w:fldCharType="separate"/>
          </w:r>
          <w:hyperlink w:anchor="_Toc48057977" w:history="1">
            <w:r w:rsidR="006C01C6" w:rsidRPr="0083226E">
              <w:rPr>
                <w:rStyle w:val="Hyperlink"/>
                <w:noProof/>
              </w:rPr>
              <w:t>Overview</w:t>
            </w:r>
            <w:r w:rsidR="006C01C6">
              <w:rPr>
                <w:noProof/>
                <w:webHidden/>
              </w:rPr>
              <w:tab/>
            </w:r>
            <w:r w:rsidR="006C01C6">
              <w:rPr>
                <w:noProof/>
                <w:webHidden/>
              </w:rPr>
              <w:fldChar w:fldCharType="begin"/>
            </w:r>
            <w:r w:rsidR="006C01C6">
              <w:rPr>
                <w:noProof/>
                <w:webHidden/>
              </w:rPr>
              <w:instrText xml:space="preserve"> PAGEREF _Toc48057977 \h </w:instrText>
            </w:r>
            <w:r w:rsidR="006C01C6">
              <w:rPr>
                <w:noProof/>
                <w:webHidden/>
              </w:rPr>
            </w:r>
            <w:r w:rsidR="006C01C6">
              <w:rPr>
                <w:noProof/>
                <w:webHidden/>
              </w:rPr>
              <w:fldChar w:fldCharType="separate"/>
            </w:r>
            <w:r w:rsidR="006C01C6">
              <w:rPr>
                <w:noProof/>
                <w:webHidden/>
              </w:rPr>
              <w:t>4</w:t>
            </w:r>
            <w:r w:rsidR="006C01C6"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78" w:history="1">
            <w:r w:rsidRPr="0083226E">
              <w:rPr>
                <w:rStyle w:val="Hyperlink"/>
                <w:noProof/>
              </w:rPr>
              <w:t>Belgi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79" w:history="1">
            <w:r w:rsidRPr="0083226E">
              <w:rPr>
                <w:rStyle w:val="Hyperlink"/>
                <w:noProof/>
              </w:rPr>
              <w:t>Bulga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80" w:history="1">
            <w:r w:rsidRPr="0083226E">
              <w:rPr>
                <w:rStyle w:val="Hyperlink"/>
                <w:noProof/>
              </w:rPr>
              <w:t>Croat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81" w:history="1">
            <w:r w:rsidRPr="0083226E">
              <w:rPr>
                <w:rStyle w:val="Hyperlink"/>
                <w:noProof/>
              </w:rPr>
              <w:t>Cypr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82" w:history="1">
            <w:r w:rsidRPr="0083226E">
              <w:rPr>
                <w:rStyle w:val="Hyperlink"/>
                <w:noProof/>
              </w:rPr>
              <w:t>Czech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83" w:history="1">
            <w:r w:rsidRPr="0083226E">
              <w:rPr>
                <w:rStyle w:val="Hyperlink"/>
                <w:noProof/>
              </w:rPr>
              <w:t>Denma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84" w:history="1">
            <w:r w:rsidRPr="0083226E">
              <w:rPr>
                <w:rStyle w:val="Hyperlink"/>
                <w:noProof/>
              </w:rPr>
              <w:t>Equatorial Guin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85" w:history="1">
            <w:r w:rsidRPr="0083226E">
              <w:rPr>
                <w:rStyle w:val="Hyperlink"/>
                <w:noProof/>
              </w:rPr>
              <w:t>F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86" w:history="1">
            <w:r w:rsidRPr="0083226E">
              <w:rPr>
                <w:rStyle w:val="Hyperlink"/>
                <w:noProof/>
              </w:rPr>
              <w:t>Gab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87" w:history="1">
            <w:r w:rsidRPr="0083226E">
              <w:rPr>
                <w:rStyle w:val="Hyperlink"/>
                <w:noProof/>
              </w:rPr>
              <w:t>Germa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88" w:history="1">
            <w:r w:rsidRPr="0083226E">
              <w:rPr>
                <w:rStyle w:val="Hyperlink"/>
                <w:noProof/>
              </w:rPr>
              <w:t>Gree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89" w:history="1">
            <w:r w:rsidRPr="0083226E">
              <w:rPr>
                <w:rStyle w:val="Hyperlink"/>
                <w:noProof/>
              </w:rPr>
              <w:t>Hung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90" w:history="1">
            <w:r w:rsidRPr="0083226E">
              <w:rPr>
                <w:rStyle w:val="Hyperlink"/>
                <w:noProof/>
              </w:rPr>
              <w:t>Ire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91" w:history="1">
            <w:r w:rsidRPr="0083226E">
              <w:rPr>
                <w:rStyle w:val="Hyperlink"/>
                <w:noProof/>
              </w:rPr>
              <w:t>Ita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92" w:history="1">
            <w:r w:rsidRPr="0083226E">
              <w:rPr>
                <w:rStyle w:val="Hyperlink"/>
                <w:noProof/>
              </w:rPr>
              <w:t>Jama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93" w:history="1">
            <w:r w:rsidRPr="0083226E">
              <w:rPr>
                <w:rStyle w:val="Hyperlink"/>
                <w:noProof/>
              </w:rPr>
              <w:t xml:space="preserve">Korea, Dem. People’s Rep.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94" w:history="1">
            <w:r w:rsidRPr="0083226E">
              <w:rPr>
                <w:rStyle w:val="Hyperlink"/>
                <w:noProof/>
              </w:rPr>
              <w:t>Liby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95" w:history="1">
            <w:r w:rsidRPr="0083226E">
              <w:rPr>
                <w:rStyle w:val="Hyperlink"/>
                <w:noProof/>
              </w:rPr>
              <w:t>Macedonia, FY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96" w:history="1">
            <w:r w:rsidRPr="0083226E">
              <w:rPr>
                <w:rStyle w:val="Hyperlink"/>
                <w:noProof/>
              </w:rPr>
              <w:t>Netherla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97" w:history="1">
            <w:r w:rsidRPr="0083226E">
              <w:rPr>
                <w:rStyle w:val="Hyperlink"/>
                <w:noProof/>
              </w:rPr>
              <w:t>New Zea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98" w:history="1">
            <w:r w:rsidRPr="0083226E">
              <w:rPr>
                <w:rStyle w:val="Hyperlink"/>
                <w:noProof/>
              </w:rPr>
              <w:t>Portug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7999" w:history="1">
            <w:r w:rsidRPr="0083226E">
              <w:rPr>
                <w:rStyle w:val="Hyperlink"/>
                <w:noProof/>
              </w:rPr>
              <w:t>Rom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7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00" w:history="1">
            <w:r w:rsidRPr="0083226E">
              <w:rPr>
                <w:rStyle w:val="Hyperlink"/>
                <w:noProof/>
              </w:rPr>
              <w:t>Slovak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01" w:history="1">
            <w:r w:rsidRPr="0083226E">
              <w:rPr>
                <w:rStyle w:val="Hyperlink"/>
                <w:noProof/>
              </w:rPr>
              <w:t>Slov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02" w:history="1">
            <w:r w:rsidRPr="0083226E">
              <w:rPr>
                <w:rStyle w:val="Hyperlink"/>
                <w:noProof/>
              </w:rPr>
              <w:t>Sp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03" w:history="1">
            <w:r w:rsidRPr="0083226E">
              <w:rPr>
                <w:rStyle w:val="Hyperlink"/>
                <w:noProof/>
              </w:rPr>
              <w:t>Swazi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04" w:history="1">
            <w:r w:rsidRPr="0083226E">
              <w:rPr>
                <w:rStyle w:val="Hyperlink"/>
                <w:noProof/>
              </w:rPr>
              <w:t>Swed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05" w:history="1">
            <w:r w:rsidRPr="0083226E">
              <w:rPr>
                <w:rStyle w:val="Hyperlink"/>
                <w:noProof/>
              </w:rPr>
              <w:t>Switzerla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06" w:history="1">
            <w:r w:rsidRPr="0083226E">
              <w:rPr>
                <w:rStyle w:val="Hyperlink"/>
                <w:noProof/>
              </w:rPr>
              <w:t>Syrian Arab Republ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07" w:history="1">
            <w:r w:rsidRPr="0083226E">
              <w:rPr>
                <w:rStyle w:val="Hyperlink"/>
                <w:noProof/>
              </w:rPr>
              <w:t>Timor-Les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08" w:history="1">
            <w:r w:rsidRPr="0083226E">
              <w:rPr>
                <w:rStyle w:val="Hyperlink"/>
                <w:noProof/>
              </w:rPr>
              <w:t>Ukra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09" w:history="1">
            <w:r w:rsidRPr="0083226E">
              <w:rPr>
                <w:rStyle w:val="Hyperlink"/>
                <w:noProof/>
              </w:rPr>
              <w:t>United Kingd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10" w:history="1">
            <w:r w:rsidRPr="0083226E">
              <w:rPr>
                <w:rStyle w:val="Hyperlink"/>
                <w:noProof/>
              </w:rPr>
              <w:t>United St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11" w:history="1">
            <w:r w:rsidRPr="0083226E">
              <w:rPr>
                <w:rStyle w:val="Hyperlink"/>
                <w:noProof/>
              </w:rPr>
              <w:t>Venezuela, R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01C6" w:rsidRDefault="006C01C6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8058012" w:history="1">
            <w:r w:rsidRPr="0083226E">
              <w:rPr>
                <w:rStyle w:val="Hyperlink"/>
                <w:noProof/>
              </w:rPr>
              <w:t xml:space="preserve">Yemen, Rep. 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058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70959" w:rsidRDefault="00C85C7E">
          <w:r>
            <w:fldChar w:fldCharType="end"/>
          </w:r>
        </w:p>
      </w:sdtContent>
    </w:sdt>
    <w:p w:rsidR="00170959" w:rsidRDefault="00C85C7E">
      <w:pPr>
        <w:pStyle w:val="berschrift3"/>
      </w:pPr>
      <w:bookmarkStart w:id="0" w:name="overview"/>
      <w:bookmarkStart w:id="1" w:name="_Toc48057977"/>
      <w:r>
        <w:t>Overview</w:t>
      </w:r>
      <w:bookmarkEnd w:id="0"/>
      <w:bookmarkEnd w:id="1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6672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declin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2" w:name="belgium"/>
      <w:bookmarkStart w:id="3" w:name="_Toc48057978"/>
      <w:r>
        <w:lastRenderedPageBreak/>
        <w:t>Belgium</w:t>
      </w:r>
      <w:bookmarkEnd w:id="2"/>
      <w:bookmarkEnd w:id="3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4" w:name="bulgaria"/>
      <w:bookmarkStart w:id="5" w:name="_Toc48057979"/>
      <w:r>
        <w:lastRenderedPageBreak/>
        <w:t>Bulgaria</w:t>
      </w:r>
      <w:bookmarkEnd w:id="4"/>
      <w:bookmarkEnd w:id="5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6" w:name="_GoBack"/>
      <w:bookmarkEnd w:id="6"/>
    </w:p>
    <w:p w:rsidR="00170959" w:rsidRDefault="00C85C7E">
      <w:pPr>
        <w:pStyle w:val="berschrift3"/>
      </w:pPr>
      <w:bookmarkStart w:id="7" w:name="croatia"/>
      <w:bookmarkStart w:id="8" w:name="_Toc48057980"/>
      <w:r>
        <w:lastRenderedPageBreak/>
        <w:t>Croatia</w:t>
      </w:r>
      <w:bookmarkEnd w:id="7"/>
      <w:bookmarkEnd w:id="8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9" w:name="cyprus"/>
      <w:bookmarkStart w:id="10" w:name="_Toc48057981"/>
      <w:r>
        <w:lastRenderedPageBreak/>
        <w:t>Cyprus</w:t>
      </w:r>
      <w:bookmarkEnd w:id="9"/>
      <w:bookmarkEnd w:id="10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11" w:name="czech-republic"/>
      <w:bookmarkStart w:id="12" w:name="_Toc48057982"/>
      <w:r>
        <w:lastRenderedPageBreak/>
        <w:t>Czech Republic</w:t>
      </w:r>
      <w:bookmarkEnd w:id="11"/>
      <w:bookmarkEnd w:id="12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13" w:name="denmark"/>
      <w:bookmarkStart w:id="14" w:name="_Toc48057983"/>
      <w:r>
        <w:lastRenderedPageBreak/>
        <w:t>Denmark</w:t>
      </w:r>
      <w:bookmarkEnd w:id="13"/>
      <w:bookmarkEnd w:id="14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15" w:name="equatorial-guinea"/>
      <w:bookmarkStart w:id="16" w:name="_Toc48057984"/>
      <w:r>
        <w:lastRenderedPageBreak/>
        <w:t>Equatorial Guinea</w:t>
      </w:r>
      <w:bookmarkEnd w:id="15"/>
      <w:bookmarkEnd w:id="16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17" w:name="france"/>
      <w:bookmarkStart w:id="18" w:name="_Toc48057985"/>
      <w:r>
        <w:lastRenderedPageBreak/>
        <w:t>France</w:t>
      </w:r>
      <w:bookmarkEnd w:id="17"/>
      <w:bookmarkEnd w:id="18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19" w:name="gabon"/>
      <w:bookmarkStart w:id="20" w:name="_Toc48057986"/>
      <w:r>
        <w:lastRenderedPageBreak/>
        <w:t>Gabon</w:t>
      </w:r>
      <w:bookmarkEnd w:id="19"/>
      <w:bookmarkEnd w:id="20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21" w:name="germany"/>
      <w:bookmarkStart w:id="22" w:name="_Toc48057987"/>
      <w:r>
        <w:lastRenderedPageBreak/>
        <w:t>Germany</w:t>
      </w:r>
      <w:bookmarkEnd w:id="21"/>
      <w:bookmarkEnd w:id="22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23" w:name="greece"/>
      <w:bookmarkStart w:id="24" w:name="_Toc48057988"/>
      <w:r>
        <w:lastRenderedPageBreak/>
        <w:t>Greece</w:t>
      </w:r>
      <w:bookmarkEnd w:id="23"/>
      <w:bookmarkEnd w:id="24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25" w:name="hungary"/>
      <w:bookmarkStart w:id="26" w:name="_Toc48057989"/>
      <w:r>
        <w:lastRenderedPageBreak/>
        <w:t>Hungary</w:t>
      </w:r>
      <w:bookmarkEnd w:id="25"/>
      <w:bookmarkEnd w:id="26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27" w:name="ireland"/>
      <w:bookmarkStart w:id="28" w:name="_Toc48057990"/>
      <w:r>
        <w:lastRenderedPageBreak/>
        <w:t>Ireland</w:t>
      </w:r>
      <w:bookmarkEnd w:id="27"/>
      <w:bookmarkEnd w:id="28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29" w:name="italy"/>
      <w:bookmarkStart w:id="30" w:name="_Toc48057991"/>
      <w:r>
        <w:lastRenderedPageBreak/>
        <w:t>Italy</w:t>
      </w:r>
      <w:bookmarkEnd w:id="29"/>
      <w:bookmarkEnd w:id="30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31" w:name="jamaica"/>
      <w:bookmarkStart w:id="32" w:name="_Toc48057992"/>
      <w:r>
        <w:lastRenderedPageBreak/>
        <w:t>Jamaica</w:t>
      </w:r>
      <w:bookmarkEnd w:id="31"/>
      <w:bookmarkEnd w:id="32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33" w:name="korea-dem.-peoples-rep."/>
      <w:bookmarkStart w:id="34" w:name="_Toc48057993"/>
      <w:r>
        <w:lastRenderedPageBreak/>
        <w:t>Korea, Dem. People’s Rep.</w:t>
      </w:r>
      <w:r>
        <w:br/>
      </w: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bookmarkEnd w:id="34"/>
    </w:p>
    <w:p w:rsidR="00170959" w:rsidRDefault="00C85C7E">
      <w:pPr>
        <w:pStyle w:val="berschrift3"/>
      </w:pPr>
      <w:bookmarkStart w:id="35" w:name="libya"/>
      <w:bookmarkStart w:id="36" w:name="_Toc48057994"/>
      <w:r>
        <w:t>Libya</w:t>
      </w:r>
      <w:bookmarkEnd w:id="35"/>
      <w:bookmarkEnd w:id="36"/>
    </w:p>
    <w:p w:rsidR="00170959" w:rsidRDefault="00C85C7E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40005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37" w:name="macedonia-fyr"/>
      <w:bookmarkStart w:id="38" w:name="_Toc48057995"/>
      <w:r>
        <w:lastRenderedPageBreak/>
        <w:t>Macedonia, FYR</w:t>
      </w:r>
      <w:bookmarkEnd w:id="37"/>
      <w:bookmarkEnd w:id="38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39" w:name="netherlands"/>
      <w:bookmarkStart w:id="40" w:name="_Toc48057996"/>
      <w:r>
        <w:lastRenderedPageBreak/>
        <w:t>Netherlands</w:t>
      </w:r>
      <w:bookmarkEnd w:id="39"/>
      <w:bookmarkEnd w:id="40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41" w:name="new-zealand"/>
      <w:bookmarkStart w:id="42" w:name="_Toc48057997"/>
      <w:r>
        <w:lastRenderedPageBreak/>
        <w:t>New Zealand</w:t>
      </w:r>
      <w:bookmarkEnd w:id="41"/>
      <w:bookmarkEnd w:id="42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43" w:name="portugal"/>
      <w:bookmarkStart w:id="44" w:name="_Toc48057998"/>
      <w:r>
        <w:lastRenderedPageBreak/>
        <w:t>Portugal</w:t>
      </w:r>
      <w:bookmarkEnd w:id="43"/>
      <w:bookmarkEnd w:id="44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45" w:name="romania"/>
      <w:bookmarkStart w:id="46" w:name="_Toc48057999"/>
      <w:r>
        <w:lastRenderedPageBreak/>
        <w:t>Romania</w:t>
      </w:r>
      <w:bookmarkEnd w:id="45"/>
      <w:bookmarkEnd w:id="46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47" w:name="slovak-republic"/>
      <w:bookmarkStart w:id="48" w:name="_Toc48058000"/>
      <w:r>
        <w:lastRenderedPageBreak/>
        <w:t>Slovak Republic</w:t>
      </w:r>
      <w:bookmarkEnd w:id="47"/>
      <w:bookmarkEnd w:id="48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49" w:name="slovenia"/>
      <w:bookmarkStart w:id="50" w:name="_Toc48058001"/>
      <w:r>
        <w:lastRenderedPageBreak/>
        <w:t>Slovenia</w:t>
      </w:r>
      <w:bookmarkEnd w:id="49"/>
      <w:bookmarkEnd w:id="50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51" w:name="spain"/>
      <w:bookmarkStart w:id="52" w:name="_Toc48058002"/>
      <w:r>
        <w:lastRenderedPageBreak/>
        <w:t>Spain</w:t>
      </w:r>
      <w:bookmarkEnd w:id="51"/>
      <w:bookmarkEnd w:id="52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53" w:name="swaziland"/>
      <w:bookmarkStart w:id="54" w:name="_Toc48058003"/>
      <w:r>
        <w:lastRenderedPageBreak/>
        <w:t>Swaziland</w:t>
      </w:r>
      <w:bookmarkEnd w:id="53"/>
      <w:bookmarkEnd w:id="54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55" w:name="sweden"/>
      <w:bookmarkStart w:id="56" w:name="_Toc48058004"/>
      <w:r>
        <w:lastRenderedPageBreak/>
        <w:t>Sweden</w:t>
      </w:r>
      <w:bookmarkEnd w:id="55"/>
      <w:bookmarkEnd w:id="56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57" w:name="switzerland"/>
      <w:bookmarkStart w:id="58" w:name="_Toc48058005"/>
      <w:r>
        <w:lastRenderedPageBreak/>
        <w:t>Switzerland</w:t>
      </w:r>
      <w:bookmarkEnd w:id="57"/>
      <w:bookmarkEnd w:id="58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59" w:name="syrian-arab-republic"/>
      <w:bookmarkStart w:id="60" w:name="_Toc48058006"/>
      <w:r>
        <w:lastRenderedPageBreak/>
        <w:t>Syrian Arab Republic</w:t>
      </w:r>
      <w:bookmarkEnd w:id="59"/>
      <w:bookmarkEnd w:id="60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29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61" w:name="timor-leste"/>
      <w:bookmarkStart w:id="62" w:name="_Toc48058007"/>
      <w:r>
        <w:lastRenderedPageBreak/>
        <w:t>Timor-Leste</w:t>
      </w:r>
      <w:bookmarkEnd w:id="61"/>
      <w:bookmarkEnd w:id="62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30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63" w:name="ukraine"/>
      <w:bookmarkStart w:id="64" w:name="_Toc48058008"/>
      <w:r>
        <w:lastRenderedPageBreak/>
        <w:t>Ukraine</w:t>
      </w:r>
      <w:bookmarkEnd w:id="63"/>
      <w:bookmarkEnd w:id="64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3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65" w:name="united-kingdom"/>
      <w:bookmarkStart w:id="66" w:name="_Toc48058009"/>
      <w:r>
        <w:lastRenderedPageBreak/>
        <w:t>United Kingdom</w:t>
      </w:r>
      <w:bookmarkEnd w:id="65"/>
      <w:bookmarkEnd w:id="66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3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67" w:name="united-states"/>
      <w:bookmarkStart w:id="68" w:name="_Toc48058010"/>
      <w:r>
        <w:lastRenderedPageBreak/>
        <w:t>United States</w:t>
      </w:r>
      <w:bookmarkEnd w:id="67"/>
      <w:bookmarkEnd w:id="68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33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69" w:name="venezuela-rb"/>
      <w:bookmarkStart w:id="70" w:name="_Toc48058011"/>
      <w:r>
        <w:lastRenderedPageBreak/>
        <w:t>Venezuela, RB</w:t>
      </w:r>
      <w:bookmarkEnd w:id="69"/>
      <w:bookmarkEnd w:id="70"/>
    </w:p>
    <w:p w:rsidR="00170959" w:rsidRDefault="00C85C7E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34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0959" w:rsidRDefault="00C85C7E">
      <w:pPr>
        <w:pStyle w:val="berschrift3"/>
      </w:pPr>
      <w:bookmarkStart w:id="71" w:name="yemen-rep."/>
      <w:bookmarkStart w:id="72" w:name="_Toc48058012"/>
      <w:r>
        <w:lastRenderedPageBreak/>
        <w:t>Yemen, Rep.</w:t>
      </w:r>
      <w:r>
        <w:br/>
      </w: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Peak/countries-35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bookmarkEnd w:id="72"/>
    </w:p>
    <w:sectPr w:rsidR="00170959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5C7E" w:rsidRDefault="00C85C7E">
      <w:pPr>
        <w:spacing w:after="0"/>
      </w:pPr>
      <w:r>
        <w:separator/>
      </w:r>
    </w:p>
  </w:endnote>
  <w:endnote w:type="continuationSeparator" w:id="0">
    <w:p w:rsidR="00C85C7E" w:rsidRDefault="00C85C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5C7E" w:rsidRDefault="00C85C7E">
      <w:r>
        <w:separator/>
      </w:r>
    </w:p>
  </w:footnote>
  <w:footnote w:type="continuationSeparator" w:id="0">
    <w:p w:rsidR="00C85C7E" w:rsidRDefault="00C85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F9CC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70959"/>
    <w:rsid w:val="004E29B3"/>
    <w:rsid w:val="00590D07"/>
    <w:rsid w:val="006C01C6"/>
    <w:rsid w:val="00784D58"/>
    <w:rsid w:val="008D6863"/>
    <w:rsid w:val="00B86B75"/>
    <w:rsid w:val="00BC48D5"/>
    <w:rsid w:val="00C36279"/>
    <w:rsid w:val="00C85C7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B3DBDD9-6192-43DC-B4F1-81F7E0DEA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3">
    <w:name w:val="toc 3"/>
    <w:basedOn w:val="Standard"/>
    <w:next w:val="Standard"/>
    <w:autoRedefine/>
    <w:uiPriority w:val="39"/>
    <w:unhideWhenUsed/>
    <w:rsid w:val="006C01C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90</Words>
  <Characters>2798</Characters>
  <Application>Microsoft Office Word</Application>
  <DocSecurity>0</DocSecurity>
  <Lines>23</Lines>
  <Paragraphs>6</Paragraphs>
  <ScaleCrop>false</ScaleCrop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ries with declining emissions</dc:title>
  <dc:creator>William F. Lamb</dc:creator>
  <cp:keywords/>
  <cp:lastModifiedBy>William Lamb</cp:lastModifiedBy>
  <cp:revision>3</cp:revision>
  <dcterms:created xsi:type="dcterms:W3CDTF">2020-08-11T15:08:00Z</dcterms:created>
  <dcterms:modified xsi:type="dcterms:W3CDTF">2020-08-11T1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 August, 2020</vt:lpwstr>
  </property>
  <property fmtid="{D5CDD505-2E9C-101B-9397-08002B2CF9AE}" pid="3" name="knit">
    <vt:lpwstr>(function(inputFile, encoding) { rmarkdown::render(inputFile, encoding = encoding, output_dir = “../Results”) })</vt:lpwstr>
  </property>
  <property fmtid="{D5CDD505-2E9C-101B-9397-08002B2CF9AE}" pid="4" name="output">
    <vt:lpwstr/>
  </property>
</Properties>
</file>